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A2738" w14:textId="0B73CAEF" w:rsidR="00E571A5" w:rsidRDefault="00D21785" w:rsidP="003D5358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pression of Interest</w:t>
      </w:r>
      <w:r w:rsidR="00E571A5" w:rsidRPr="00E571A5">
        <w:rPr>
          <w:b/>
          <w:bCs/>
          <w:sz w:val="28"/>
          <w:szCs w:val="28"/>
        </w:rPr>
        <w:t xml:space="preserve"> for</w:t>
      </w:r>
      <w:r w:rsidR="005C1217">
        <w:rPr>
          <w:b/>
          <w:bCs/>
          <w:sz w:val="28"/>
          <w:szCs w:val="28"/>
        </w:rPr>
        <w:t xml:space="preserve"> Innovation Placement</w:t>
      </w:r>
    </w:p>
    <w:p w14:paraId="18DA2739" w14:textId="77777777" w:rsidR="007C33CE" w:rsidRPr="00E571A5" w:rsidRDefault="007C33CE" w:rsidP="003D5358">
      <w:pPr>
        <w:pStyle w:val="NoSpacing"/>
        <w:jc w:val="center"/>
        <w:rPr>
          <w:b/>
          <w:bCs/>
          <w:sz w:val="28"/>
          <w:szCs w:val="28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3795"/>
        <w:gridCol w:w="424"/>
        <w:gridCol w:w="2310"/>
        <w:gridCol w:w="2651"/>
      </w:tblGrid>
      <w:tr w:rsidR="00E571A5" w:rsidRPr="000D7614" w14:paraId="18DA273E" w14:textId="77777777" w:rsidTr="000D7614">
        <w:trPr>
          <w:trHeight w:val="586"/>
        </w:trPr>
        <w:tc>
          <w:tcPr>
            <w:tcW w:w="4219" w:type="dxa"/>
            <w:gridSpan w:val="2"/>
          </w:tcPr>
          <w:p w14:paraId="18DA273A" w14:textId="731439A6" w:rsidR="00E571A5" w:rsidRPr="00C2428A" w:rsidRDefault="00CB15B7" w:rsidP="006F1CEF">
            <w:pPr>
              <w:rPr>
                <w:bCs/>
                <w:sz w:val="22"/>
                <w:szCs w:val="22"/>
              </w:rPr>
            </w:pPr>
            <w:r w:rsidRPr="000D7614">
              <w:rPr>
                <w:b/>
                <w:bCs/>
                <w:sz w:val="22"/>
                <w:szCs w:val="22"/>
              </w:rPr>
              <w:t>First name:</w:t>
            </w:r>
            <w:r w:rsidR="002D240C">
              <w:rPr>
                <w:b/>
                <w:bCs/>
                <w:sz w:val="22"/>
                <w:szCs w:val="22"/>
              </w:rPr>
              <w:t xml:space="preserve"> </w:t>
            </w:r>
          </w:p>
          <w:p w14:paraId="18DA273B" w14:textId="215D9041" w:rsidR="00E571A5" w:rsidRPr="000E4D55" w:rsidRDefault="00181642" w:rsidP="006F1CEF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961" w:type="dxa"/>
            <w:gridSpan w:val="2"/>
          </w:tcPr>
          <w:p w14:paraId="18DA273C" w14:textId="0CC0635B" w:rsidR="00E571A5" w:rsidRDefault="00CB15B7" w:rsidP="006F1CEF">
            <w:pPr>
              <w:rPr>
                <w:bCs/>
                <w:sz w:val="22"/>
                <w:szCs w:val="22"/>
              </w:rPr>
            </w:pPr>
            <w:r w:rsidRPr="000D7614">
              <w:rPr>
                <w:b/>
                <w:bCs/>
                <w:sz w:val="22"/>
                <w:szCs w:val="22"/>
              </w:rPr>
              <w:t>Last name:</w:t>
            </w:r>
            <w:r w:rsidR="002D240C">
              <w:rPr>
                <w:b/>
                <w:bCs/>
                <w:sz w:val="22"/>
                <w:szCs w:val="22"/>
              </w:rPr>
              <w:t xml:space="preserve"> </w:t>
            </w:r>
          </w:p>
          <w:p w14:paraId="18DA273D" w14:textId="27A44996" w:rsidR="000E4D55" w:rsidRPr="000E4D55" w:rsidRDefault="000E4D55" w:rsidP="006F1CEF">
            <w:pPr>
              <w:rPr>
                <w:bCs/>
                <w:sz w:val="22"/>
                <w:szCs w:val="22"/>
              </w:rPr>
            </w:pPr>
          </w:p>
        </w:tc>
      </w:tr>
      <w:tr w:rsidR="000E4D55" w:rsidRPr="000D7614" w14:paraId="18DA2745" w14:textId="77777777" w:rsidTr="000E4D55">
        <w:trPr>
          <w:trHeight w:val="657"/>
        </w:trPr>
        <w:tc>
          <w:tcPr>
            <w:tcW w:w="3795" w:type="dxa"/>
          </w:tcPr>
          <w:p w14:paraId="18DA273F" w14:textId="04DC52CF" w:rsidR="000E4D55" w:rsidRPr="00C2428A" w:rsidRDefault="000E4D55" w:rsidP="00CB15B7">
            <w:pPr>
              <w:rPr>
                <w:bCs/>
                <w:sz w:val="22"/>
                <w:szCs w:val="22"/>
              </w:rPr>
            </w:pPr>
            <w:r w:rsidRPr="000D7614">
              <w:rPr>
                <w:b/>
                <w:bCs/>
                <w:sz w:val="22"/>
                <w:szCs w:val="22"/>
              </w:rPr>
              <w:t xml:space="preserve">Student ID no: </w:t>
            </w:r>
          </w:p>
          <w:p w14:paraId="18DA2740" w14:textId="58D3F2E2" w:rsidR="000E4D55" w:rsidRPr="00C2428A" w:rsidRDefault="000E4D55" w:rsidP="00CB15B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34" w:type="dxa"/>
            <w:gridSpan w:val="2"/>
          </w:tcPr>
          <w:p w14:paraId="4587625A" w14:textId="77777777" w:rsidR="00191119" w:rsidRDefault="000E4D55" w:rsidP="000E4D55">
            <w:pPr>
              <w:tabs>
                <w:tab w:val="right" w:pos="474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Year of Study:</w:t>
            </w:r>
            <w:r w:rsidR="002D240C">
              <w:rPr>
                <w:b/>
                <w:bCs/>
                <w:sz w:val="22"/>
                <w:szCs w:val="22"/>
              </w:rPr>
              <w:t xml:space="preserve"> </w:t>
            </w:r>
          </w:p>
          <w:p w14:paraId="18DA2741" w14:textId="5619B08D" w:rsidR="000E4D55" w:rsidRPr="00C2428A" w:rsidRDefault="000E4D55" w:rsidP="000E4D55">
            <w:pPr>
              <w:tabs>
                <w:tab w:val="right" w:pos="4745"/>
              </w:tabs>
              <w:rPr>
                <w:bCs/>
                <w:sz w:val="22"/>
                <w:szCs w:val="22"/>
              </w:rPr>
            </w:pPr>
          </w:p>
          <w:p w14:paraId="18DA2742" w14:textId="77777777" w:rsidR="000E4D55" w:rsidRPr="000E4D55" w:rsidRDefault="000E4D55" w:rsidP="000E4D55">
            <w:pPr>
              <w:rPr>
                <w:bCs/>
                <w:sz w:val="22"/>
                <w:szCs w:val="22"/>
              </w:rPr>
            </w:pPr>
          </w:p>
        </w:tc>
        <w:tc>
          <w:tcPr>
            <w:tcW w:w="2651" w:type="dxa"/>
          </w:tcPr>
          <w:p w14:paraId="18DA2743" w14:textId="5AAA2363" w:rsidR="000E4D55" w:rsidRPr="000E4D55" w:rsidRDefault="000E4D55" w:rsidP="000E4D55">
            <w:pPr>
              <w:tabs>
                <w:tab w:val="right" w:pos="4745"/>
              </w:tabs>
              <w:ind w:left="-8"/>
              <w:jc w:val="both"/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ull time</w:t>
            </w:r>
          </w:p>
          <w:p w14:paraId="18DA2744" w14:textId="53F5C4D9" w:rsidR="000E4D55" w:rsidRPr="000E4D55" w:rsidRDefault="000E4D55" w:rsidP="00CB15B7">
            <w:pPr>
              <w:rPr>
                <w:bCs/>
                <w:sz w:val="22"/>
                <w:szCs w:val="22"/>
              </w:rPr>
            </w:pPr>
          </w:p>
        </w:tc>
      </w:tr>
      <w:tr w:rsidR="000E4D55" w:rsidRPr="000D7614" w14:paraId="18DA2748" w14:textId="77777777" w:rsidTr="00FC4159">
        <w:trPr>
          <w:trHeight w:val="359"/>
        </w:trPr>
        <w:tc>
          <w:tcPr>
            <w:tcW w:w="9180" w:type="dxa"/>
            <w:gridSpan w:val="4"/>
          </w:tcPr>
          <w:p w14:paraId="18DA2747" w14:textId="31089A76" w:rsidR="000E4D55" w:rsidRPr="00181642" w:rsidRDefault="000E4D55" w:rsidP="000E4D55">
            <w:pPr>
              <w:rPr>
                <w:sz w:val="22"/>
                <w:szCs w:val="22"/>
              </w:rPr>
            </w:pPr>
            <w:r w:rsidRPr="000D7614">
              <w:rPr>
                <w:b/>
                <w:bCs/>
                <w:sz w:val="22"/>
                <w:szCs w:val="22"/>
              </w:rPr>
              <w:t xml:space="preserve">School: </w:t>
            </w:r>
          </w:p>
        </w:tc>
      </w:tr>
      <w:tr w:rsidR="000E4D55" w:rsidRPr="000D7614" w14:paraId="18DA274B" w14:textId="77777777" w:rsidTr="00C9503B">
        <w:trPr>
          <w:trHeight w:val="442"/>
        </w:trPr>
        <w:tc>
          <w:tcPr>
            <w:tcW w:w="9180" w:type="dxa"/>
            <w:gridSpan w:val="4"/>
          </w:tcPr>
          <w:p w14:paraId="18DA274A" w14:textId="54B55182" w:rsidR="000E4D55" w:rsidRPr="00181642" w:rsidRDefault="000E4D55" w:rsidP="006F1CEF">
            <w:pPr>
              <w:rPr>
                <w:sz w:val="22"/>
                <w:szCs w:val="22"/>
              </w:rPr>
            </w:pPr>
            <w:r w:rsidRPr="000D7614">
              <w:rPr>
                <w:b/>
                <w:bCs/>
                <w:sz w:val="22"/>
                <w:szCs w:val="22"/>
              </w:rPr>
              <w:t>Email address:</w:t>
            </w:r>
            <w:r w:rsidR="002D240C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5C1217" w:rsidRPr="000D7614" w14:paraId="1835171F" w14:textId="1FCF2D46" w:rsidTr="005C1217">
        <w:trPr>
          <w:trHeight w:val="444"/>
        </w:trPr>
        <w:tc>
          <w:tcPr>
            <w:tcW w:w="9180" w:type="dxa"/>
            <w:gridSpan w:val="4"/>
          </w:tcPr>
          <w:p w14:paraId="6A0899A3" w14:textId="571FFA43" w:rsidR="005C1217" w:rsidRPr="00181642" w:rsidRDefault="005C1217" w:rsidP="005C1217">
            <w:pPr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re you funded by an EPSRC studentship?</w:t>
            </w:r>
          </w:p>
        </w:tc>
      </w:tr>
      <w:tr w:rsidR="005C1217" w:rsidRPr="000D7614" w14:paraId="738FE78D" w14:textId="77777777" w:rsidTr="001B276C">
        <w:trPr>
          <w:trHeight w:val="516"/>
        </w:trPr>
        <w:tc>
          <w:tcPr>
            <w:tcW w:w="9180" w:type="dxa"/>
            <w:gridSpan w:val="4"/>
          </w:tcPr>
          <w:p w14:paraId="073767A5" w14:textId="0D560F42" w:rsidR="005C1217" w:rsidRPr="00181642" w:rsidRDefault="005C1217" w:rsidP="005C1217">
            <w:pPr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re you funded by other means but part of an EPSRC CDT?</w:t>
            </w:r>
          </w:p>
        </w:tc>
      </w:tr>
    </w:tbl>
    <w:p w14:paraId="18DA2753" w14:textId="77777777" w:rsidR="00683972" w:rsidRPr="000E4D55" w:rsidRDefault="000E4D55" w:rsidP="000E4D55">
      <w:pPr>
        <w:spacing w:before="240"/>
        <w:rPr>
          <w:b/>
          <w:sz w:val="28"/>
          <w:szCs w:val="28"/>
        </w:rPr>
      </w:pPr>
      <w:r w:rsidRPr="000E4D55">
        <w:rPr>
          <w:b/>
          <w:sz w:val="28"/>
          <w:szCs w:val="28"/>
        </w:rPr>
        <w:t>Details of proposed travel:</w:t>
      </w: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5665"/>
        <w:gridCol w:w="3515"/>
      </w:tblGrid>
      <w:tr w:rsidR="00E2652D" w:rsidRPr="000D7614" w14:paraId="22CEA8B4" w14:textId="77777777" w:rsidTr="00181A74">
        <w:tc>
          <w:tcPr>
            <w:tcW w:w="9180" w:type="dxa"/>
            <w:gridSpan w:val="2"/>
          </w:tcPr>
          <w:p w14:paraId="24E54E17" w14:textId="1F095333" w:rsidR="00B4066C" w:rsidRDefault="00715DB2" w:rsidP="00181A74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="00E2652D" w:rsidRPr="000D7614"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z w:val="22"/>
                <w:szCs w:val="22"/>
              </w:rPr>
              <w:t xml:space="preserve">and location </w:t>
            </w:r>
            <w:r w:rsidR="00E2652D" w:rsidRPr="000D7614">
              <w:rPr>
                <w:b/>
                <w:bCs/>
                <w:sz w:val="22"/>
                <w:szCs w:val="22"/>
              </w:rPr>
              <w:t xml:space="preserve">of </w:t>
            </w:r>
            <w:r>
              <w:rPr>
                <w:b/>
                <w:bCs/>
                <w:sz w:val="22"/>
                <w:szCs w:val="22"/>
              </w:rPr>
              <w:t>placement host</w:t>
            </w:r>
            <w:r w:rsidR="00E2652D">
              <w:rPr>
                <w:b/>
                <w:bCs/>
                <w:sz w:val="22"/>
                <w:szCs w:val="22"/>
              </w:rPr>
              <w:t>:</w:t>
            </w:r>
            <w:r w:rsidR="002D240C">
              <w:rPr>
                <w:b/>
                <w:bCs/>
                <w:sz w:val="22"/>
                <w:szCs w:val="22"/>
              </w:rPr>
              <w:t xml:space="preserve"> </w:t>
            </w:r>
          </w:p>
          <w:p w14:paraId="0DB2E382" w14:textId="77777777" w:rsidR="00E2652D" w:rsidRPr="000D7614" w:rsidRDefault="00E2652D" w:rsidP="0053325B">
            <w:pPr>
              <w:pStyle w:val="ListParagraph"/>
              <w:ind w:left="0"/>
              <w:rPr>
                <w:bCs/>
                <w:sz w:val="22"/>
                <w:szCs w:val="22"/>
              </w:rPr>
            </w:pPr>
          </w:p>
        </w:tc>
      </w:tr>
      <w:tr w:rsidR="00E2652D" w:rsidRPr="000D7614" w14:paraId="5FC6D809" w14:textId="77777777" w:rsidTr="00181A74">
        <w:tc>
          <w:tcPr>
            <w:tcW w:w="9180" w:type="dxa"/>
            <w:gridSpan w:val="2"/>
          </w:tcPr>
          <w:p w14:paraId="1B24E026" w14:textId="07B83F0C" w:rsidR="00B4066C" w:rsidRDefault="00715DB2" w:rsidP="00181A74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itle of </w:t>
            </w:r>
            <w:r w:rsidR="00E2652D" w:rsidRPr="00B4066C">
              <w:rPr>
                <w:b/>
                <w:bCs/>
                <w:sz w:val="22"/>
                <w:szCs w:val="22"/>
              </w:rPr>
              <w:t xml:space="preserve">the </w:t>
            </w:r>
            <w:r>
              <w:rPr>
                <w:b/>
                <w:bCs/>
                <w:sz w:val="22"/>
                <w:szCs w:val="22"/>
              </w:rPr>
              <w:t>placement(s) you are applying for</w:t>
            </w:r>
            <w:r w:rsidR="00E2652D" w:rsidRPr="00B4066C">
              <w:rPr>
                <w:b/>
                <w:bCs/>
                <w:sz w:val="22"/>
                <w:szCs w:val="22"/>
              </w:rPr>
              <w:t>:</w:t>
            </w:r>
          </w:p>
          <w:p w14:paraId="04164CA4" w14:textId="4137D879" w:rsidR="00715DB2" w:rsidRDefault="00715DB2" w:rsidP="00181A74">
            <w:pPr>
              <w:rPr>
                <w:b/>
                <w:i/>
                <w:sz w:val="20"/>
                <w:szCs w:val="20"/>
              </w:rPr>
            </w:pPr>
            <w:r w:rsidRPr="00BB18E9">
              <w:rPr>
                <w:b/>
                <w:i/>
                <w:sz w:val="20"/>
                <w:szCs w:val="20"/>
              </w:rPr>
              <w:t xml:space="preserve">If you are applying for more than one placement with the same </w:t>
            </w:r>
            <w:proofErr w:type="gramStart"/>
            <w:r w:rsidRPr="00BB18E9">
              <w:rPr>
                <w:b/>
                <w:i/>
                <w:sz w:val="20"/>
                <w:szCs w:val="20"/>
              </w:rPr>
              <w:t>host</w:t>
            </w:r>
            <w:proofErr w:type="gramEnd"/>
            <w:r w:rsidRPr="00BB18E9">
              <w:rPr>
                <w:b/>
                <w:i/>
                <w:sz w:val="20"/>
                <w:szCs w:val="20"/>
              </w:rPr>
              <w:t xml:space="preserve"> please rank them in order of preference (1= most preferred)</w:t>
            </w:r>
          </w:p>
          <w:p w14:paraId="167883FC" w14:textId="286C0ED9" w:rsidR="0053325B" w:rsidRDefault="0053325B" w:rsidP="00181A74">
            <w:pPr>
              <w:rPr>
                <w:b/>
                <w:i/>
                <w:sz w:val="20"/>
                <w:szCs w:val="20"/>
              </w:rPr>
            </w:pPr>
          </w:p>
          <w:p w14:paraId="54826C6E" w14:textId="25515186" w:rsidR="0053325B" w:rsidRDefault="0053325B" w:rsidP="00181A74">
            <w:pPr>
              <w:rPr>
                <w:b/>
                <w:i/>
                <w:sz w:val="20"/>
                <w:szCs w:val="20"/>
              </w:rPr>
            </w:pPr>
          </w:p>
          <w:p w14:paraId="3BB13694" w14:textId="1887AEC0" w:rsidR="00E34193" w:rsidRDefault="00E34193" w:rsidP="00181A74">
            <w:pPr>
              <w:rPr>
                <w:b/>
                <w:i/>
                <w:sz w:val="20"/>
                <w:szCs w:val="20"/>
              </w:rPr>
            </w:pPr>
          </w:p>
          <w:p w14:paraId="2847AD34" w14:textId="77777777" w:rsidR="00E34193" w:rsidRPr="00BB18E9" w:rsidRDefault="00E34193" w:rsidP="00181A74">
            <w:pPr>
              <w:rPr>
                <w:b/>
                <w:i/>
                <w:sz w:val="20"/>
                <w:szCs w:val="20"/>
              </w:rPr>
            </w:pPr>
          </w:p>
          <w:p w14:paraId="7B895D22" w14:textId="41CD7B48" w:rsidR="00E2652D" w:rsidRPr="003A2D9C" w:rsidRDefault="005B612A" w:rsidP="005B612A">
            <w:pPr>
              <w:rPr>
                <w:sz w:val="22"/>
                <w:szCs w:val="22"/>
              </w:rPr>
            </w:pPr>
            <w:r w:rsidRPr="003A2D9C">
              <w:rPr>
                <w:sz w:val="22"/>
                <w:szCs w:val="22"/>
              </w:rPr>
              <w:t xml:space="preserve"> </w:t>
            </w:r>
          </w:p>
        </w:tc>
      </w:tr>
      <w:tr w:rsidR="00E2652D" w:rsidRPr="000D7614" w14:paraId="5567BDC4" w14:textId="77777777" w:rsidTr="00181A74">
        <w:tc>
          <w:tcPr>
            <w:tcW w:w="9180" w:type="dxa"/>
            <w:gridSpan w:val="2"/>
          </w:tcPr>
          <w:p w14:paraId="6A5AC6AE" w14:textId="63D544AB" w:rsidR="00E2652D" w:rsidRDefault="00E2652D" w:rsidP="00181A74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rief</w:t>
            </w:r>
            <w:r w:rsidR="00715DB2">
              <w:rPr>
                <w:b/>
                <w:bCs/>
                <w:sz w:val="22"/>
                <w:szCs w:val="22"/>
              </w:rPr>
              <w:t>ly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715DB2">
              <w:rPr>
                <w:b/>
                <w:bCs/>
                <w:sz w:val="22"/>
                <w:szCs w:val="22"/>
              </w:rPr>
              <w:t>explain why you are interested in the host and selected placement(s)</w:t>
            </w:r>
          </w:p>
          <w:p w14:paraId="63E5B956" w14:textId="4C4954DB" w:rsidR="002D240C" w:rsidRDefault="002D240C" w:rsidP="002D240C">
            <w:pPr>
              <w:rPr>
                <w:b/>
                <w:bCs/>
                <w:sz w:val="22"/>
                <w:szCs w:val="22"/>
              </w:rPr>
            </w:pPr>
          </w:p>
          <w:p w14:paraId="0E171EFB" w14:textId="56D42BA0" w:rsidR="00E2652D" w:rsidRDefault="00E2652D" w:rsidP="0053325B">
            <w:pPr>
              <w:rPr>
                <w:sz w:val="22"/>
                <w:szCs w:val="22"/>
              </w:rPr>
            </w:pPr>
          </w:p>
          <w:p w14:paraId="249A767D" w14:textId="6CE8B0D8" w:rsidR="00E34193" w:rsidRDefault="00E34193" w:rsidP="0053325B">
            <w:pPr>
              <w:rPr>
                <w:sz w:val="22"/>
                <w:szCs w:val="22"/>
              </w:rPr>
            </w:pPr>
          </w:p>
          <w:p w14:paraId="35D54E72" w14:textId="532F4E8B" w:rsidR="00E34193" w:rsidRDefault="00E34193" w:rsidP="0053325B">
            <w:pPr>
              <w:rPr>
                <w:sz w:val="22"/>
                <w:szCs w:val="22"/>
              </w:rPr>
            </w:pPr>
          </w:p>
          <w:p w14:paraId="58E5103F" w14:textId="66AD3459" w:rsidR="00E34193" w:rsidRDefault="00E34193" w:rsidP="0053325B">
            <w:pPr>
              <w:rPr>
                <w:sz w:val="22"/>
                <w:szCs w:val="22"/>
              </w:rPr>
            </w:pPr>
          </w:p>
          <w:p w14:paraId="1DBE3704" w14:textId="77777777" w:rsidR="00E34193" w:rsidRDefault="00E34193" w:rsidP="0053325B">
            <w:pPr>
              <w:rPr>
                <w:sz w:val="22"/>
                <w:szCs w:val="22"/>
              </w:rPr>
            </w:pPr>
          </w:p>
          <w:p w14:paraId="722F9CAA" w14:textId="279A2BF5" w:rsidR="00E34193" w:rsidRDefault="00E34193" w:rsidP="0053325B">
            <w:pPr>
              <w:rPr>
                <w:sz w:val="22"/>
                <w:szCs w:val="22"/>
              </w:rPr>
            </w:pPr>
          </w:p>
          <w:p w14:paraId="609515C4" w14:textId="77777777" w:rsidR="00E34193" w:rsidRDefault="00E34193" w:rsidP="0053325B">
            <w:pPr>
              <w:rPr>
                <w:sz w:val="22"/>
                <w:szCs w:val="22"/>
              </w:rPr>
            </w:pPr>
          </w:p>
          <w:p w14:paraId="786E797E" w14:textId="77777777" w:rsidR="0053325B" w:rsidRDefault="0053325B" w:rsidP="0053325B">
            <w:pPr>
              <w:rPr>
                <w:sz w:val="22"/>
                <w:szCs w:val="22"/>
              </w:rPr>
            </w:pPr>
          </w:p>
          <w:p w14:paraId="0274C9A0" w14:textId="280C3C35" w:rsidR="0053325B" w:rsidRPr="003A2D9C" w:rsidRDefault="0053325B" w:rsidP="0053325B">
            <w:pPr>
              <w:rPr>
                <w:sz w:val="22"/>
                <w:szCs w:val="22"/>
              </w:rPr>
            </w:pPr>
          </w:p>
        </w:tc>
      </w:tr>
      <w:tr w:rsidR="00E2652D" w:rsidRPr="000D7614" w14:paraId="28723693" w14:textId="77777777" w:rsidTr="00181A74">
        <w:tc>
          <w:tcPr>
            <w:tcW w:w="9180" w:type="dxa"/>
            <w:gridSpan w:val="2"/>
          </w:tcPr>
          <w:p w14:paraId="2C3A84E3" w14:textId="2423AD88" w:rsidR="00E2652D" w:rsidRDefault="00E2652D" w:rsidP="00181A74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 w:rsidRPr="000D7614">
              <w:rPr>
                <w:b/>
                <w:bCs/>
                <w:sz w:val="22"/>
                <w:szCs w:val="22"/>
              </w:rPr>
              <w:t>Proposed</w:t>
            </w:r>
            <w:r w:rsidR="00715DB2">
              <w:rPr>
                <w:b/>
                <w:bCs/>
                <w:sz w:val="22"/>
                <w:szCs w:val="22"/>
              </w:rPr>
              <w:t xml:space="preserve"> duration and</w:t>
            </w:r>
            <w:r w:rsidRPr="000D7614">
              <w:rPr>
                <w:b/>
                <w:bCs/>
                <w:sz w:val="22"/>
                <w:szCs w:val="22"/>
              </w:rPr>
              <w:t xml:space="preserve"> dates of </w:t>
            </w:r>
            <w:r w:rsidR="00715DB2">
              <w:rPr>
                <w:b/>
                <w:bCs/>
                <w:sz w:val="22"/>
                <w:szCs w:val="22"/>
              </w:rPr>
              <w:t>placement</w:t>
            </w:r>
            <w:r w:rsidRPr="000D7614">
              <w:rPr>
                <w:b/>
                <w:bCs/>
                <w:sz w:val="22"/>
                <w:szCs w:val="22"/>
              </w:rPr>
              <w:t>:</w:t>
            </w:r>
          </w:p>
          <w:p w14:paraId="07C4F18F" w14:textId="501FBFC9" w:rsidR="00A34C33" w:rsidRPr="00832B92" w:rsidRDefault="00A34C33" w:rsidP="00A34C33">
            <w:pPr>
              <w:pStyle w:val="ListParagraph"/>
              <w:rPr>
                <w:sz w:val="22"/>
                <w:szCs w:val="22"/>
              </w:rPr>
            </w:pPr>
          </w:p>
          <w:p w14:paraId="55513BDB" w14:textId="77777777" w:rsidR="00E2652D" w:rsidRPr="003A2D9C" w:rsidRDefault="00E2652D" w:rsidP="00715DB2">
            <w:pPr>
              <w:rPr>
                <w:sz w:val="22"/>
                <w:szCs w:val="22"/>
              </w:rPr>
            </w:pPr>
          </w:p>
        </w:tc>
      </w:tr>
      <w:tr w:rsidR="00E2652D" w:rsidRPr="000D7614" w14:paraId="73FAF28E" w14:textId="77777777" w:rsidTr="00181A74">
        <w:trPr>
          <w:trHeight w:val="285"/>
        </w:trPr>
        <w:tc>
          <w:tcPr>
            <w:tcW w:w="9180" w:type="dxa"/>
            <w:gridSpan w:val="2"/>
          </w:tcPr>
          <w:p w14:paraId="47E79242" w14:textId="6411CD3D" w:rsidR="00E2652D" w:rsidRDefault="00715DB2" w:rsidP="00181A74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oes this placement require you to stay away from home?</w:t>
            </w:r>
          </w:p>
          <w:p w14:paraId="19FB99B2" w14:textId="1CB0F44C" w:rsidR="00715DB2" w:rsidRDefault="00715DB2" w:rsidP="00715DB2">
            <w:pPr>
              <w:pStyle w:val="ListParagrap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f ‘YES’ how long will you be staying away from home?</w:t>
            </w:r>
          </w:p>
          <w:p w14:paraId="4B98BB29" w14:textId="3D50EC89" w:rsidR="00E34193" w:rsidRDefault="00E34193" w:rsidP="00715DB2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  <w:p w14:paraId="648F1909" w14:textId="77777777" w:rsidR="00E34193" w:rsidRPr="000D7614" w:rsidRDefault="00E34193" w:rsidP="00715DB2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  <w:p w14:paraId="2977CCDD" w14:textId="77777777" w:rsidR="00E2652D" w:rsidRPr="007F40FF" w:rsidRDefault="00E2652D" w:rsidP="00197947">
            <w:pPr>
              <w:rPr>
                <w:bCs/>
                <w:sz w:val="22"/>
                <w:szCs w:val="22"/>
              </w:rPr>
            </w:pPr>
          </w:p>
        </w:tc>
      </w:tr>
      <w:tr w:rsidR="00715DB2" w:rsidRPr="000D7614" w14:paraId="72DAAEAF" w14:textId="77777777" w:rsidTr="00181A74">
        <w:trPr>
          <w:trHeight w:val="285"/>
        </w:trPr>
        <w:tc>
          <w:tcPr>
            <w:tcW w:w="9180" w:type="dxa"/>
            <w:gridSpan w:val="2"/>
          </w:tcPr>
          <w:p w14:paraId="71AD56A4" w14:textId="35090592" w:rsidR="00715DB2" w:rsidRDefault="00715DB2" w:rsidP="00715DB2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oes this placement require you to commute /travel from home?</w:t>
            </w:r>
          </w:p>
          <w:p w14:paraId="21E1D814" w14:textId="06CB1D28" w:rsidR="00715DB2" w:rsidRDefault="00715DB2" w:rsidP="00715DB2">
            <w:pPr>
              <w:pStyle w:val="ListParagrap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If </w:t>
            </w:r>
            <w:proofErr w:type="gramStart"/>
            <w:r>
              <w:rPr>
                <w:b/>
                <w:bCs/>
                <w:sz w:val="22"/>
                <w:szCs w:val="22"/>
              </w:rPr>
              <w:t>so</w:t>
            </w:r>
            <w:proofErr w:type="gramEnd"/>
            <w:r>
              <w:rPr>
                <w:b/>
                <w:bCs/>
                <w:sz w:val="22"/>
                <w:szCs w:val="22"/>
              </w:rPr>
              <w:t xml:space="preserve"> how often will you need to commute/travel during the placement?</w:t>
            </w:r>
          </w:p>
          <w:p w14:paraId="4FABBD07" w14:textId="06277523" w:rsidR="00715DB2" w:rsidRDefault="00715DB2" w:rsidP="00197947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  <w:p w14:paraId="32C57DC2" w14:textId="77777777" w:rsidR="001B1D66" w:rsidRDefault="001B1D66" w:rsidP="00197947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  <w:p w14:paraId="5B41ED8C" w14:textId="77777777" w:rsidR="00E34193" w:rsidRDefault="00E34193" w:rsidP="00197947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  <w:p w14:paraId="68CF46C4" w14:textId="0A7F9348" w:rsidR="00E34193" w:rsidRDefault="00E34193" w:rsidP="00197947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</w:tc>
      </w:tr>
      <w:tr w:rsidR="0046632A" w:rsidRPr="000D7614" w14:paraId="17B052C8" w14:textId="77777777" w:rsidTr="00181A74">
        <w:trPr>
          <w:trHeight w:val="894"/>
        </w:trPr>
        <w:tc>
          <w:tcPr>
            <w:tcW w:w="9180" w:type="dxa"/>
            <w:gridSpan w:val="2"/>
          </w:tcPr>
          <w:p w14:paraId="25139B1D" w14:textId="77777777" w:rsidR="00A403AF" w:rsidRPr="00A403AF" w:rsidRDefault="0046632A" w:rsidP="00A34C33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i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 xml:space="preserve">Have you discussed this placement with your supervisor and secured their support? </w:t>
            </w:r>
          </w:p>
          <w:p w14:paraId="35601D91" w14:textId="7C326054" w:rsidR="00A34C33" w:rsidRPr="00A403AF" w:rsidRDefault="0046632A" w:rsidP="00A403AF">
            <w:pPr>
              <w:rPr>
                <w:b/>
                <w:bCs/>
                <w:i/>
                <w:sz w:val="22"/>
                <w:szCs w:val="22"/>
              </w:rPr>
            </w:pPr>
            <w:r w:rsidRPr="00A403AF">
              <w:rPr>
                <w:b/>
                <w:i/>
                <w:sz w:val="22"/>
                <w:szCs w:val="22"/>
              </w:rPr>
              <w:t xml:space="preserve">Your supervisor must be supportive of you undertaking a placement and provide a supporting statement before your application can be </w:t>
            </w:r>
            <w:r w:rsidR="00A34C33" w:rsidRPr="00A403AF">
              <w:rPr>
                <w:b/>
                <w:i/>
                <w:sz w:val="22"/>
                <w:szCs w:val="22"/>
              </w:rPr>
              <w:t>reviewed and considered by</w:t>
            </w:r>
            <w:r w:rsidRPr="00A403AF">
              <w:rPr>
                <w:b/>
                <w:i/>
                <w:sz w:val="22"/>
                <w:szCs w:val="22"/>
              </w:rPr>
              <w:t xml:space="preserve"> the host </w:t>
            </w:r>
          </w:p>
          <w:p w14:paraId="7ECB34A3" w14:textId="77777777" w:rsidR="00A34C33" w:rsidRDefault="00A34C33" w:rsidP="00A34C33">
            <w:pPr>
              <w:rPr>
                <w:b/>
                <w:bCs/>
                <w:sz w:val="22"/>
                <w:szCs w:val="22"/>
              </w:rPr>
            </w:pPr>
          </w:p>
          <w:p w14:paraId="5C83E97A" w14:textId="0B42FD23" w:rsidR="00A34C33" w:rsidRDefault="00A34C33" w:rsidP="00197947">
            <w:pPr>
              <w:rPr>
                <w:sz w:val="22"/>
                <w:szCs w:val="22"/>
              </w:rPr>
            </w:pPr>
          </w:p>
          <w:p w14:paraId="23F5E30F" w14:textId="2B148AE5" w:rsidR="00E34193" w:rsidRDefault="00E34193" w:rsidP="00197947">
            <w:pPr>
              <w:rPr>
                <w:sz w:val="22"/>
                <w:szCs w:val="22"/>
              </w:rPr>
            </w:pPr>
          </w:p>
          <w:p w14:paraId="4E2141DE" w14:textId="77777777" w:rsidR="00E34193" w:rsidRDefault="00E34193" w:rsidP="00197947">
            <w:pPr>
              <w:rPr>
                <w:sz w:val="22"/>
                <w:szCs w:val="22"/>
              </w:rPr>
            </w:pPr>
          </w:p>
          <w:p w14:paraId="609D9029" w14:textId="6629613A" w:rsidR="00197947" w:rsidRPr="00A34C33" w:rsidRDefault="00197947" w:rsidP="00197947">
            <w:pPr>
              <w:rPr>
                <w:b/>
                <w:bCs/>
                <w:sz w:val="22"/>
                <w:szCs w:val="22"/>
              </w:rPr>
            </w:pPr>
          </w:p>
        </w:tc>
      </w:tr>
      <w:tr w:rsidR="00E2652D" w:rsidRPr="000D7614" w14:paraId="0122900A" w14:textId="77777777" w:rsidTr="00181A74">
        <w:trPr>
          <w:trHeight w:val="894"/>
        </w:trPr>
        <w:tc>
          <w:tcPr>
            <w:tcW w:w="9180" w:type="dxa"/>
            <w:gridSpan w:val="2"/>
          </w:tcPr>
          <w:p w14:paraId="7857066C" w14:textId="436858EB" w:rsidR="00E2652D" w:rsidRPr="0046632A" w:rsidRDefault="0046632A" w:rsidP="0046632A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U School finance contact person </w:t>
            </w:r>
            <w:r w:rsidR="00E2652D" w:rsidRPr="0046632A">
              <w:rPr>
                <w:b/>
                <w:bCs/>
                <w:sz w:val="22"/>
                <w:szCs w:val="22"/>
              </w:rPr>
              <w:t>for transfer of funds (if application is successful):</w:t>
            </w:r>
            <w:r w:rsidR="002D240C" w:rsidRPr="0046632A">
              <w:rPr>
                <w:b/>
                <w:bCs/>
                <w:sz w:val="22"/>
                <w:szCs w:val="22"/>
              </w:rPr>
              <w:t xml:space="preserve"> </w:t>
            </w:r>
          </w:p>
          <w:p w14:paraId="5F2BD929" w14:textId="2B1FE5B1" w:rsidR="002D240C" w:rsidRDefault="002D240C" w:rsidP="00197947">
            <w:pPr>
              <w:ind w:left="360"/>
              <w:rPr>
                <w:sz w:val="22"/>
                <w:szCs w:val="22"/>
              </w:rPr>
            </w:pPr>
          </w:p>
          <w:p w14:paraId="01BB7712" w14:textId="77777777" w:rsidR="00197947" w:rsidRPr="00197947" w:rsidRDefault="00197947" w:rsidP="00197947">
            <w:pPr>
              <w:ind w:left="360"/>
              <w:rPr>
                <w:sz w:val="22"/>
                <w:szCs w:val="22"/>
              </w:rPr>
            </w:pPr>
          </w:p>
          <w:p w14:paraId="3D9E68AD" w14:textId="1A2246CF" w:rsidR="00E2652D" w:rsidRPr="007F40FF" w:rsidRDefault="00E2652D" w:rsidP="00181A74">
            <w:pPr>
              <w:rPr>
                <w:bCs/>
                <w:sz w:val="22"/>
                <w:szCs w:val="22"/>
              </w:rPr>
            </w:pPr>
          </w:p>
        </w:tc>
      </w:tr>
      <w:tr w:rsidR="00E2652D" w:rsidRPr="000D7614" w14:paraId="22B35580" w14:textId="77777777" w:rsidTr="00181A74">
        <w:tc>
          <w:tcPr>
            <w:tcW w:w="5665" w:type="dxa"/>
          </w:tcPr>
          <w:p w14:paraId="25FC8549" w14:textId="77777777" w:rsidR="00E2652D" w:rsidRPr="000D7614" w:rsidRDefault="00E2652D" w:rsidP="00181A74">
            <w:pPr>
              <w:rPr>
                <w:b/>
                <w:sz w:val="22"/>
                <w:szCs w:val="22"/>
              </w:rPr>
            </w:pPr>
            <w:r w:rsidRPr="000D7614">
              <w:rPr>
                <w:b/>
                <w:sz w:val="22"/>
                <w:szCs w:val="22"/>
              </w:rPr>
              <w:t xml:space="preserve">Signature (applicant): </w:t>
            </w:r>
          </w:p>
          <w:p w14:paraId="6391F718" w14:textId="5B88ED19" w:rsidR="00E2652D" w:rsidRPr="007F40FF" w:rsidRDefault="00E2652D" w:rsidP="00181A74">
            <w:pPr>
              <w:rPr>
                <w:sz w:val="22"/>
                <w:szCs w:val="22"/>
              </w:rPr>
            </w:pPr>
          </w:p>
          <w:p w14:paraId="71C13430" w14:textId="01EE0D76" w:rsidR="00E2652D" w:rsidRPr="007F40FF" w:rsidRDefault="00E2652D" w:rsidP="00181A74">
            <w:pPr>
              <w:rPr>
                <w:sz w:val="22"/>
                <w:szCs w:val="22"/>
              </w:rPr>
            </w:pPr>
          </w:p>
        </w:tc>
        <w:tc>
          <w:tcPr>
            <w:tcW w:w="3515" w:type="dxa"/>
          </w:tcPr>
          <w:p w14:paraId="1BFBFD24" w14:textId="77777777" w:rsidR="00E2652D" w:rsidRDefault="00E2652D" w:rsidP="00181A74">
            <w:pPr>
              <w:rPr>
                <w:b/>
                <w:sz w:val="22"/>
                <w:szCs w:val="22"/>
              </w:rPr>
            </w:pPr>
            <w:r w:rsidRPr="000D7614">
              <w:rPr>
                <w:b/>
                <w:sz w:val="22"/>
                <w:szCs w:val="22"/>
              </w:rPr>
              <w:t xml:space="preserve">Date: </w:t>
            </w:r>
          </w:p>
          <w:p w14:paraId="2D2B108A" w14:textId="5CF50B54" w:rsidR="00E2652D" w:rsidRPr="007F40FF" w:rsidRDefault="00E2652D" w:rsidP="00181A74">
            <w:pPr>
              <w:rPr>
                <w:sz w:val="22"/>
                <w:szCs w:val="22"/>
              </w:rPr>
            </w:pPr>
          </w:p>
          <w:p w14:paraId="68265C64" w14:textId="09F4D198" w:rsidR="002D240C" w:rsidRPr="007F40FF" w:rsidRDefault="002D240C" w:rsidP="00715DB2">
            <w:pPr>
              <w:rPr>
                <w:sz w:val="22"/>
                <w:szCs w:val="22"/>
              </w:rPr>
            </w:pPr>
          </w:p>
        </w:tc>
      </w:tr>
    </w:tbl>
    <w:p w14:paraId="4E0903D9" w14:textId="77777777" w:rsidR="00FC4159" w:rsidRDefault="00FC4159" w:rsidP="00FC4159">
      <w:pPr>
        <w:spacing w:after="0"/>
        <w:rPr>
          <w:sz w:val="22"/>
          <w:szCs w:val="22"/>
        </w:rPr>
      </w:pPr>
    </w:p>
    <w:p w14:paraId="753E2F7E" w14:textId="06EAA241" w:rsidR="00E2652D" w:rsidRDefault="00FC4159" w:rsidP="00E2652D">
      <w:pPr>
        <w:rPr>
          <w:sz w:val="22"/>
          <w:szCs w:val="22"/>
        </w:rPr>
      </w:pPr>
      <w:r>
        <w:rPr>
          <w:sz w:val="22"/>
          <w:szCs w:val="22"/>
        </w:rPr>
        <w:t xml:space="preserve">Applications are accepted on a rolling basis.  Please send your completed application to </w:t>
      </w:r>
      <w:r w:rsidR="0046632A">
        <w:rPr>
          <w:sz w:val="22"/>
          <w:szCs w:val="22"/>
        </w:rPr>
        <w:t xml:space="preserve">the </w:t>
      </w:r>
      <w:hyperlink r:id="rId8" w:history="1">
        <w:r w:rsidR="0046632A" w:rsidRPr="00A84EAE">
          <w:rPr>
            <w:rStyle w:val="Hyperlink"/>
            <w:sz w:val="22"/>
            <w:szCs w:val="22"/>
          </w:rPr>
          <w:t>R.ginger@lboro.ac.uk</w:t>
        </w:r>
      </w:hyperlink>
      <w:r>
        <w:rPr>
          <w:sz w:val="22"/>
          <w:szCs w:val="22"/>
        </w:rPr>
        <w:t xml:space="preserve">. </w:t>
      </w:r>
    </w:p>
    <w:p w14:paraId="30EC34BA" w14:textId="75061115" w:rsidR="005E0158" w:rsidRDefault="005E0158" w:rsidP="00E2652D">
      <w:p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Please note that </w:t>
      </w:r>
      <w:r w:rsidR="00A34C33">
        <w:rPr>
          <w:sz w:val="22"/>
          <w:szCs w:val="22"/>
        </w:rPr>
        <w:t xml:space="preserve">decisions on </w:t>
      </w:r>
      <w:r w:rsidR="0046632A">
        <w:rPr>
          <w:sz w:val="22"/>
          <w:szCs w:val="22"/>
        </w:rPr>
        <w:t xml:space="preserve">the final selection of candidates for placements </w:t>
      </w:r>
      <w:r w:rsidR="00A34C33">
        <w:rPr>
          <w:sz w:val="22"/>
          <w:szCs w:val="22"/>
        </w:rPr>
        <w:t>are</w:t>
      </w:r>
      <w:r w:rsidR="0046632A">
        <w:rPr>
          <w:sz w:val="22"/>
          <w:szCs w:val="22"/>
        </w:rPr>
        <w:t xml:space="preserve"> the responsibility of the host organisation.</w:t>
      </w:r>
    </w:p>
    <w:sectPr w:rsidR="005E0158" w:rsidSect="000D7614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8708F3" w14:textId="77777777" w:rsidR="004B67B8" w:rsidRDefault="004B67B8" w:rsidP="006A12B6">
      <w:pPr>
        <w:spacing w:after="0" w:line="240" w:lineRule="auto"/>
      </w:pPr>
      <w:r>
        <w:separator/>
      </w:r>
    </w:p>
  </w:endnote>
  <w:endnote w:type="continuationSeparator" w:id="0">
    <w:p w14:paraId="5394D13A" w14:textId="77777777" w:rsidR="004B67B8" w:rsidRDefault="004B67B8" w:rsidP="006A1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2F5D60" w14:textId="77777777" w:rsidR="004B67B8" w:rsidRDefault="004B67B8" w:rsidP="006A12B6">
      <w:pPr>
        <w:spacing w:after="0" w:line="240" w:lineRule="auto"/>
      </w:pPr>
      <w:r>
        <w:separator/>
      </w:r>
    </w:p>
  </w:footnote>
  <w:footnote w:type="continuationSeparator" w:id="0">
    <w:p w14:paraId="52F2EAF1" w14:textId="77777777" w:rsidR="004B67B8" w:rsidRDefault="004B67B8" w:rsidP="006A12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A27A9" w14:textId="77777777" w:rsidR="008A7BD3" w:rsidRDefault="008A7BD3" w:rsidP="008A7BD3">
    <w:pPr>
      <w:pStyle w:val="Header"/>
      <w:jc w:val="right"/>
    </w:pPr>
    <w:r>
      <w:rPr>
        <w:noProof/>
      </w:rPr>
      <w:drawing>
        <wp:inline distT="0" distB="0" distL="0" distR="0" wp14:anchorId="18DA27AA" wp14:editId="18DA27AB">
          <wp:extent cx="2124075" cy="552146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u-logo-propose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750" b="30000"/>
                  <a:stretch/>
                </pic:blipFill>
                <pic:spPr bwMode="auto">
                  <a:xfrm>
                    <a:off x="0" y="0"/>
                    <a:ext cx="2123723" cy="552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81B03"/>
    <w:multiLevelType w:val="hybridMultilevel"/>
    <w:tmpl w:val="F5EE3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0647F"/>
    <w:multiLevelType w:val="hybridMultilevel"/>
    <w:tmpl w:val="382C7DB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F3A2C"/>
    <w:multiLevelType w:val="hybridMultilevel"/>
    <w:tmpl w:val="30B2A44E"/>
    <w:lvl w:ilvl="0" w:tplc="3AA2AC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B23D3"/>
    <w:multiLevelType w:val="hybridMultilevel"/>
    <w:tmpl w:val="98546A0C"/>
    <w:lvl w:ilvl="0" w:tplc="AC48D1D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B6D5D"/>
    <w:multiLevelType w:val="hybridMultilevel"/>
    <w:tmpl w:val="2CF2A03C"/>
    <w:lvl w:ilvl="0" w:tplc="DF9A98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rE0MTQ2MLQ0MrRQ0lEKTi0uzszPAykwrAUARSG6PiwAAAA="/>
  </w:docVars>
  <w:rsids>
    <w:rsidRoot w:val="00E571A5"/>
    <w:rsid w:val="00067C8F"/>
    <w:rsid w:val="000A09B2"/>
    <w:rsid w:val="000D7614"/>
    <w:rsid w:val="000E4D55"/>
    <w:rsid w:val="001077E4"/>
    <w:rsid w:val="00107CC1"/>
    <w:rsid w:val="00151B7C"/>
    <w:rsid w:val="00181642"/>
    <w:rsid w:val="00191119"/>
    <w:rsid w:val="00197947"/>
    <w:rsid w:val="001A48C8"/>
    <w:rsid w:val="001B1D66"/>
    <w:rsid w:val="001B5278"/>
    <w:rsid w:val="00294FA1"/>
    <w:rsid w:val="002B07B7"/>
    <w:rsid w:val="002D240C"/>
    <w:rsid w:val="002D298F"/>
    <w:rsid w:val="00303CEB"/>
    <w:rsid w:val="0031443C"/>
    <w:rsid w:val="00320FEB"/>
    <w:rsid w:val="003374E1"/>
    <w:rsid w:val="003A1763"/>
    <w:rsid w:val="003A6264"/>
    <w:rsid w:val="003C24C0"/>
    <w:rsid w:val="003D19A2"/>
    <w:rsid w:val="003D5358"/>
    <w:rsid w:val="003F2828"/>
    <w:rsid w:val="00450D04"/>
    <w:rsid w:val="00465673"/>
    <w:rsid w:val="0046632A"/>
    <w:rsid w:val="00471F47"/>
    <w:rsid w:val="00482AB5"/>
    <w:rsid w:val="004B67B8"/>
    <w:rsid w:val="004C2BA5"/>
    <w:rsid w:val="004F3DFF"/>
    <w:rsid w:val="00511479"/>
    <w:rsid w:val="00522702"/>
    <w:rsid w:val="005241EA"/>
    <w:rsid w:val="0053325B"/>
    <w:rsid w:val="00561B35"/>
    <w:rsid w:val="005830FD"/>
    <w:rsid w:val="005B4A77"/>
    <w:rsid w:val="005B612A"/>
    <w:rsid w:val="005C1217"/>
    <w:rsid w:val="005E0158"/>
    <w:rsid w:val="00607671"/>
    <w:rsid w:val="0062094A"/>
    <w:rsid w:val="00683972"/>
    <w:rsid w:val="006A12B6"/>
    <w:rsid w:val="006A31A1"/>
    <w:rsid w:val="006F1CEF"/>
    <w:rsid w:val="00715DB2"/>
    <w:rsid w:val="00742091"/>
    <w:rsid w:val="00773A3A"/>
    <w:rsid w:val="007763BE"/>
    <w:rsid w:val="00794503"/>
    <w:rsid w:val="007A665D"/>
    <w:rsid w:val="007C33CE"/>
    <w:rsid w:val="007D1EF9"/>
    <w:rsid w:val="007E4241"/>
    <w:rsid w:val="007F40FF"/>
    <w:rsid w:val="00807150"/>
    <w:rsid w:val="008258B7"/>
    <w:rsid w:val="00832B92"/>
    <w:rsid w:val="00833EE8"/>
    <w:rsid w:val="008451FB"/>
    <w:rsid w:val="00852DD3"/>
    <w:rsid w:val="0087589D"/>
    <w:rsid w:val="008818AE"/>
    <w:rsid w:val="008A7BD3"/>
    <w:rsid w:val="008D4B1B"/>
    <w:rsid w:val="008D6FFC"/>
    <w:rsid w:val="008E028C"/>
    <w:rsid w:val="00914980"/>
    <w:rsid w:val="00920CA9"/>
    <w:rsid w:val="00956E7F"/>
    <w:rsid w:val="00967311"/>
    <w:rsid w:val="00974DC6"/>
    <w:rsid w:val="009754AD"/>
    <w:rsid w:val="00986F0F"/>
    <w:rsid w:val="009E7C76"/>
    <w:rsid w:val="009F1180"/>
    <w:rsid w:val="00A1017E"/>
    <w:rsid w:val="00A343CA"/>
    <w:rsid w:val="00A34C33"/>
    <w:rsid w:val="00A403AF"/>
    <w:rsid w:val="00A461E5"/>
    <w:rsid w:val="00AC6491"/>
    <w:rsid w:val="00AD0016"/>
    <w:rsid w:val="00AD1165"/>
    <w:rsid w:val="00AE34CC"/>
    <w:rsid w:val="00AE7859"/>
    <w:rsid w:val="00B4066C"/>
    <w:rsid w:val="00B51670"/>
    <w:rsid w:val="00BB15FF"/>
    <w:rsid w:val="00BB18E9"/>
    <w:rsid w:val="00BF00E2"/>
    <w:rsid w:val="00C20A27"/>
    <w:rsid w:val="00C2428A"/>
    <w:rsid w:val="00C4161E"/>
    <w:rsid w:val="00C9503B"/>
    <w:rsid w:val="00CB15B7"/>
    <w:rsid w:val="00D01EC6"/>
    <w:rsid w:val="00D04040"/>
    <w:rsid w:val="00D179A5"/>
    <w:rsid w:val="00D21785"/>
    <w:rsid w:val="00D242FD"/>
    <w:rsid w:val="00D4579E"/>
    <w:rsid w:val="00DA1B09"/>
    <w:rsid w:val="00DB4D05"/>
    <w:rsid w:val="00DB6BE1"/>
    <w:rsid w:val="00DC0123"/>
    <w:rsid w:val="00DC4FE8"/>
    <w:rsid w:val="00E243C7"/>
    <w:rsid w:val="00E2652D"/>
    <w:rsid w:val="00E3079F"/>
    <w:rsid w:val="00E34193"/>
    <w:rsid w:val="00E4090A"/>
    <w:rsid w:val="00E571A5"/>
    <w:rsid w:val="00E7159C"/>
    <w:rsid w:val="00E73E8A"/>
    <w:rsid w:val="00E74E04"/>
    <w:rsid w:val="00EF2265"/>
    <w:rsid w:val="00F17B20"/>
    <w:rsid w:val="00FC4159"/>
    <w:rsid w:val="00FD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DA2737"/>
  <w15:docId w15:val="{DBE678C3-F8BE-485B-A5EC-FD5396D5D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CEF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7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1A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571A5"/>
    <w:pPr>
      <w:spacing w:after="0" w:line="240" w:lineRule="auto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E571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4980"/>
    <w:pPr>
      <w:ind w:left="720"/>
      <w:contextualSpacing/>
    </w:pPr>
  </w:style>
  <w:style w:type="character" w:styleId="Hyperlink">
    <w:name w:val="Hyperlink"/>
    <w:rsid w:val="0091498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12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2B6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A12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2B6"/>
    <w:rPr>
      <w:rFonts w:ascii="Arial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41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6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61E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6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61E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C12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4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ginger@lboro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A4531A-56EF-4741-9E4F-BC3E5C2E7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ghborough University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/Research Student</dc:creator>
  <cp:lastModifiedBy>Rebecca Ginger</cp:lastModifiedBy>
  <cp:revision>3</cp:revision>
  <cp:lastPrinted>2019-10-18T14:21:00Z</cp:lastPrinted>
  <dcterms:created xsi:type="dcterms:W3CDTF">2020-05-07T10:29:00Z</dcterms:created>
  <dcterms:modified xsi:type="dcterms:W3CDTF">2020-05-07T10:30:00Z</dcterms:modified>
</cp:coreProperties>
</file>